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haracteristic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Overall&lt;w:rPr&gt;&lt;w:b w:val="false"&gt;&lt;/w:b&gt;&lt;/w:rPr&gt;, N = 4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ontrol&lt;w:rPr&gt;&lt;w:b w:val="false"&gt;&lt;/w:b&gt;&lt;/w:rPr&gt;, N = 25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reatment&lt;w:rPr&gt;&lt;w:b w:val="false"&gt;&lt;/w:b&gt;&lt;/w:rPr&gt;, N = 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pm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 (1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q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 (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 (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 (1.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s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 (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 (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 (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 (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 (1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f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 (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 (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1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s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 (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 (1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t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 (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 (1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s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 (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 (1.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 (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 (1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wr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 (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 (1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c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 (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 (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 (1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h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 (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h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 (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 (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om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 (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 (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3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4:09:14Z</dcterms:created>
  <dcterms:modified xsi:type="dcterms:W3CDTF">2023-03-06T04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